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D0FD5" w14:textId="77777777" w:rsidR="001D1404" w:rsidRPr="00AF1B5B" w:rsidRDefault="001D1404" w:rsidP="001D1404">
      <w:pPr>
        <w:jc w:val="center"/>
        <w:rPr>
          <w:b/>
          <w:bCs/>
        </w:rPr>
      </w:pPr>
      <w:r w:rsidRPr="00AF1B5B">
        <w:rPr>
          <w:b/>
          <w:bCs/>
        </w:rPr>
        <w:t>DEPARTMENT OF COMPUTER STUDIES</w:t>
      </w:r>
    </w:p>
    <w:p w14:paraId="722534C5" w14:textId="77777777" w:rsidR="001D1404" w:rsidRDefault="001D1404" w:rsidP="001D1404">
      <w:pPr>
        <w:jc w:val="center"/>
        <w:rPr>
          <w:b/>
          <w:bCs/>
        </w:rPr>
      </w:pPr>
    </w:p>
    <w:p w14:paraId="186653F8" w14:textId="77777777" w:rsidR="001D1404" w:rsidRDefault="001D1404" w:rsidP="001D1404">
      <w:pPr>
        <w:jc w:val="center"/>
        <w:rPr>
          <w:b/>
          <w:bCs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228"/>
        <w:gridCol w:w="7798"/>
      </w:tblGrid>
      <w:tr w:rsidR="001D1404" w14:paraId="7C6F0970" w14:textId="77777777" w:rsidTr="001D707E">
        <w:tc>
          <w:tcPr>
            <w:tcW w:w="680" w:type="pct"/>
          </w:tcPr>
          <w:p w14:paraId="28B001E0" w14:textId="77777777" w:rsidR="001D1404" w:rsidRDefault="001D1404" w:rsidP="001D707E">
            <w:pPr>
              <w:jc w:val="right"/>
              <w:rPr>
                <w:b/>
                <w:bCs/>
              </w:rPr>
            </w:pPr>
            <w:r>
              <w:t>Author/s:</w:t>
            </w:r>
          </w:p>
        </w:tc>
        <w:tc>
          <w:tcPr>
            <w:tcW w:w="4320" w:type="pct"/>
          </w:tcPr>
          <w:p w14:paraId="0344AB5F" w14:textId="7B6D531E" w:rsidR="001D1404" w:rsidRPr="002D1EEB" w:rsidRDefault="00B65B86" w:rsidP="001D707E">
            <w:pPr>
              <w:jc w:val="center"/>
              <w:rPr>
                <w:b/>
              </w:rPr>
            </w:pPr>
            <w:r>
              <w:rPr>
                <w:b/>
              </w:rPr>
              <w:t>HANNIE MAY G. DEFACTO</w:t>
            </w:r>
            <w:r w:rsidR="001D1404">
              <w:rPr>
                <w:b/>
              </w:rPr>
              <w:t xml:space="preserve">, </w:t>
            </w:r>
            <w:r>
              <w:rPr>
                <w:b/>
              </w:rPr>
              <w:t>JOHN PAUL R. CONSUELO,</w:t>
            </w:r>
            <w:r w:rsidR="001D1404">
              <w:rPr>
                <w:b/>
              </w:rPr>
              <w:t xml:space="preserve"> and </w:t>
            </w:r>
            <w:r>
              <w:rPr>
                <w:b/>
              </w:rPr>
              <w:t>NOMMEL ISANAR L. AMOLAT</w:t>
            </w:r>
          </w:p>
        </w:tc>
      </w:tr>
      <w:tr w:rsidR="001D1404" w14:paraId="4DFB57B4" w14:textId="77777777" w:rsidTr="001D707E">
        <w:tc>
          <w:tcPr>
            <w:tcW w:w="680" w:type="pct"/>
          </w:tcPr>
          <w:p w14:paraId="4ACA1B27" w14:textId="77777777" w:rsidR="001D1404" w:rsidRDefault="001D1404" w:rsidP="001D707E">
            <w:pPr>
              <w:jc w:val="right"/>
            </w:pPr>
          </w:p>
        </w:tc>
        <w:tc>
          <w:tcPr>
            <w:tcW w:w="4320" w:type="pct"/>
          </w:tcPr>
          <w:p w14:paraId="468095B0" w14:textId="77777777" w:rsidR="001D1404" w:rsidRDefault="001D1404" w:rsidP="001D707E">
            <w:pPr>
              <w:jc w:val="center"/>
              <w:rPr>
                <w:b/>
              </w:rPr>
            </w:pPr>
          </w:p>
        </w:tc>
      </w:tr>
      <w:tr w:rsidR="001D1404" w14:paraId="59CDA12C" w14:textId="77777777" w:rsidTr="001D707E">
        <w:tc>
          <w:tcPr>
            <w:tcW w:w="680" w:type="pct"/>
          </w:tcPr>
          <w:p w14:paraId="3E607B45" w14:textId="77777777" w:rsidR="001D1404" w:rsidRPr="00B50F9D" w:rsidRDefault="001D1404" w:rsidP="001D707E">
            <w:pPr>
              <w:jc w:val="right"/>
            </w:pPr>
            <w:r>
              <w:t>Title:</w:t>
            </w:r>
          </w:p>
        </w:tc>
        <w:tc>
          <w:tcPr>
            <w:tcW w:w="4320" w:type="pct"/>
          </w:tcPr>
          <w:p w14:paraId="1665C89B" w14:textId="03980524" w:rsidR="001D1404" w:rsidRPr="0030765D" w:rsidRDefault="00B65B86" w:rsidP="001D707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AKBAY: A THREE-DIMENSIONAL GAME ABOUT DRIVING FUNDAMENTALS AND ROAD COURTESY AND SAFETY OF GEAR-1 DRIVING SCHOOL</w:t>
            </w:r>
          </w:p>
        </w:tc>
      </w:tr>
    </w:tbl>
    <w:p w14:paraId="40ACFE09" w14:textId="77777777" w:rsidR="001D1404" w:rsidRDefault="001D1404" w:rsidP="001D1404">
      <w:pPr>
        <w:jc w:val="center"/>
        <w:rPr>
          <w:b/>
          <w:bCs/>
        </w:rPr>
      </w:pPr>
    </w:p>
    <w:p w14:paraId="479A6C12" w14:textId="77777777" w:rsidR="001D1404" w:rsidRDefault="001D1404" w:rsidP="001D1404">
      <w:pPr>
        <w:jc w:val="center"/>
        <w:rPr>
          <w:b/>
          <w:bCs/>
        </w:rPr>
      </w:pPr>
      <w:r>
        <w:rPr>
          <w:b/>
          <w:bCs/>
        </w:rPr>
        <w:t>APPROVED BY:</w:t>
      </w:r>
    </w:p>
    <w:p w14:paraId="0A30CF5A" w14:textId="77777777" w:rsidR="001D1404" w:rsidRDefault="001D1404" w:rsidP="001D1404">
      <w:pPr>
        <w:jc w:val="center"/>
        <w:rPr>
          <w:b/>
          <w:bCs/>
        </w:rPr>
      </w:pPr>
    </w:p>
    <w:p w14:paraId="0D8F56E3" w14:textId="77777777" w:rsidR="001D1404" w:rsidRDefault="001D1404" w:rsidP="001D1404">
      <w:pPr>
        <w:jc w:val="center"/>
        <w:rPr>
          <w:b/>
          <w:bCs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4"/>
        <w:gridCol w:w="1849"/>
        <w:gridCol w:w="2664"/>
        <w:gridCol w:w="1849"/>
      </w:tblGrid>
      <w:tr w:rsidR="001D1404" w14:paraId="6A543815" w14:textId="77777777" w:rsidTr="001D707E">
        <w:tc>
          <w:tcPr>
            <w:tcW w:w="1476" w:type="pct"/>
            <w:vAlign w:val="bottom"/>
          </w:tcPr>
          <w:p w14:paraId="4F04F5DD" w14:textId="77777777" w:rsidR="001D1404" w:rsidRDefault="001D1404" w:rsidP="001D707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HWEEN PRINCES H. MONCAYO</w:t>
            </w:r>
          </w:p>
        </w:tc>
        <w:tc>
          <w:tcPr>
            <w:tcW w:w="1024" w:type="pct"/>
            <w:tcBorders>
              <w:bottom w:val="single" w:sz="4" w:space="0" w:color="auto"/>
            </w:tcBorders>
            <w:vAlign w:val="bottom"/>
          </w:tcPr>
          <w:p w14:paraId="0C59105B" w14:textId="77777777" w:rsidR="001D1404" w:rsidRPr="00B5063B" w:rsidRDefault="001D1404" w:rsidP="001D707E">
            <w:pPr>
              <w:jc w:val="center"/>
            </w:pPr>
          </w:p>
        </w:tc>
        <w:tc>
          <w:tcPr>
            <w:tcW w:w="1476" w:type="pct"/>
            <w:vAlign w:val="bottom"/>
          </w:tcPr>
          <w:p w14:paraId="4FD52A35" w14:textId="77777777" w:rsidR="001D1404" w:rsidRPr="00B5063B" w:rsidRDefault="001D1404" w:rsidP="001D707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OLO M. RODRIGUEZ</w:t>
            </w:r>
          </w:p>
        </w:tc>
        <w:tc>
          <w:tcPr>
            <w:tcW w:w="1024" w:type="pct"/>
            <w:tcBorders>
              <w:bottom w:val="single" w:sz="4" w:space="0" w:color="auto"/>
            </w:tcBorders>
            <w:vAlign w:val="bottom"/>
          </w:tcPr>
          <w:p w14:paraId="3FC1011B" w14:textId="77777777" w:rsidR="001D1404" w:rsidRPr="00B5063B" w:rsidRDefault="001D1404" w:rsidP="001D707E">
            <w:pPr>
              <w:jc w:val="center"/>
            </w:pPr>
          </w:p>
        </w:tc>
      </w:tr>
      <w:tr w:rsidR="001D1404" w14:paraId="40D0B6E0" w14:textId="77777777" w:rsidTr="001D707E">
        <w:tc>
          <w:tcPr>
            <w:tcW w:w="1476" w:type="pct"/>
          </w:tcPr>
          <w:p w14:paraId="3BF85E36" w14:textId="77777777" w:rsidR="001D1404" w:rsidRPr="00B5063B" w:rsidRDefault="001D1404" w:rsidP="001D707E">
            <w:pPr>
              <w:jc w:val="center"/>
            </w:pPr>
            <w:r>
              <w:t>Thesis Adviser</w:t>
            </w:r>
          </w:p>
        </w:tc>
        <w:tc>
          <w:tcPr>
            <w:tcW w:w="1024" w:type="pct"/>
            <w:tcBorders>
              <w:top w:val="single" w:sz="4" w:space="0" w:color="auto"/>
            </w:tcBorders>
          </w:tcPr>
          <w:p w14:paraId="42431CA0" w14:textId="77777777" w:rsidR="001D1404" w:rsidRPr="00B5063B" w:rsidRDefault="001D1404" w:rsidP="001D707E">
            <w:pPr>
              <w:jc w:val="center"/>
            </w:pPr>
            <w:r>
              <w:t>Date</w:t>
            </w:r>
          </w:p>
        </w:tc>
        <w:tc>
          <w:tcPr>
            <w:tcW w:w="1476" w:type="pct"/>
          </w:tcPr>
          <w:p w14:paraId="23AE0C41" w14:textId="77777777" w:rsidR="001D1404" w:rsidRPr="00B5063B" w:rsidRDefault="001D1404" w:rsidP="001D707E">
            <w:pPr>
              <w:jc w:val="center"/>
            </w:pPr>
            <w:r>
              <w:t>Technical Critic</w:t>
            </w:r>
          </w:p>
        </w:tc>
        <w:tc>
          <w:tcPr>
            <w:tcW w:w="1024" w:type="pct"/>
            <w:tcBorders>
              <w:top w:val="single" w:sz="4" w:space="0" w:color="auto"/>
            </w:tcBorders>
          </w:tcPr>
          <w:p w14:paraId="6718E331" w14:textId="77777777" w:rsidR="001D1404" w:rsidRPr="00B5063B" w:rsidRDefault="001D1404" w:rsidP="001D707E">
            <w:pPr>
              <w:jc w:val="center"/>
            </w:pPr>
            <w:r>
              <w:t>Date</w:t>
            </w:r>
          </w:p>
        </w:tc>
      </w:tr>
      <w:tr w:rsidR="001D1404" w14:paraId="19BE2D0F" w14:textId="77777777" w:rsidTr="001D707E">
        <w:tc>
          <w:tcPr>
            <w:tcW w:w="1476" w:type="pct"/>
          </w:tcPr>
          <w:p w14:paraId="220494AE" w14:textId="77777777" w:rsidR="001D1404" w:rsidRDefault="001D1404" w:rsidP="001D707E">
            <w:pPr>
              <w:jc w:val="center"/>
            </w:pPr>
          </w:p>
        </w:tc>
        <w:tc>
          <w:tcPr>
            <w:tcW w:w="1024" w:type="pct"/>
          </w:tcPr>
          <w:p w14:paraId="24C8A0DE" w14:textId="77777777" w:rsidR="001D1404" w:rsidRDefault="001D1404" w:rsidP="001D707E">
            <w:pPr>
              <w:jc w:val="center"/>
            </w:pPr>
          </w:p>
        </w:tc>
        <w:tc>
          <w:tcPr>
            <w:tcW w:w="1476" w:type="pct"/>
          </w:tcPr>
          <w:p w14:paraId="3FD02D54" w14:textId="77777777" w:rsidR="001D1404" w:rsidRDefault="001D1404" w:rsidP="001D707E">
            <w:pPr>
              <w:jc w:val="center"/>
            </w:pPr>
          </w:p>
        </w:tc>
        <w:tc>
          <w:tcPr>
            <w:tcW w:w="1024" w:type="pct"/>
          </w:tcPr>
          <w:p w14:paraId="3067D0B3" w14:textId="77777777" w:rsidR="001D1404" w:rsidRDefault="001D1404" w:rsidP="001D707E">
            <w:pPr>
              <w:jc w:val="center"/>
            </w:pPr>
          </w:p>
        </w:tc>
      </w:tr>
      <w:tr w:rsidR="001D1404" w14:paraId="77C83144" w14:textId="77777777" w:rsidTr="001D707E">
        <w:tc>
          <w:tcPr>
            <w:tcW w:w="1476" w:type="pct"/>
          </w:tcPr>
          <w:p w14:paraId="2FD35D9C" w14:textId="77777777" w:rsidR="001D1404" w:rsidRDefault="001D1404" w:rsidP="001D707E">
            <w:pPr>
              <w:jc w:val="center"/>
            </w:pPr>
          </w:p>
        </w:tc>
        <w:tc>
          <w:tcPr>
            <w:tcW w:w="1024" w:type="pct"/>
          </w:tcPr>
          <w:p w14:paraId="5ABAF63F" w14:textId="77777777" w:rsidR="001D1404" w:rsidRDefault="001D1404" w:rsidP="001D707E">
            <w:pPr>
              <w:jc w:val="center"/>
            </w:pPr>
          </w:p>
        </w:tc>
        <w:tc>
          <w:tcPr>
            <w:tcW w:w="1476" w:type="pct"/>
          </w:tcPr>
          <w:p w14:paraId="5185C127" w14:textId="77777777" w:rsidR="001D1404" w:rsidRDefault="001D1404" w:rsidP="001D707E">
            <w:pPr>
              <w:jc w:val="center"/>
            </w:pPr>
          </w:p>
        </w:tc>
        <w:tc>
          <w:tcPr>
            <w:tcW w:w="1024" w:type="pct"/>
          </w:tcPr>
          <w:p w14:paraId="134FCF16" w14:textId="77777777" w:rsidR="001D1404" w:rsidRDefault="001D1404" w:rsidP="001D707E">
            <w:pPr>
              <w:jc w:val="center"/>
            </w:pPr>
          </w:p>
        </w:tc>
      </w:tr>
      <w:tr w:rsidR="001D1404" w14:paraId="0C874001" w14:textId="77777777" w:rsidTr="001D707E">
        <w:tc>
          <w:tcPr>
            <w:tcW w:w="1476" w:type="pct"/>
            <w:vAlign w:val="bottom"/>
          </w:tcPr>
          <w:p w14:paraId="5616F955" w14:textId="77777777" w:rsidR="001D1404" w:rsidRPr="00B5063B" w:rsidRDefault="001D1404" w:rsidP="001D707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JOSHUA A. GUEVARRA</w:t>
            </w:r>
          </w:p>
        </w:tc>
        <w:tc>
          <w:tcPr>
            <w:tcW w:w="1024" w:type="pct"/>
            <w:tcBorders>
              <w:bottom w:val="single" w:sz="4" w:space="0" w:color="auto"/>
            </w:tcBorders>
          </w:tcPr>
          <w:p w14:paraId="4A6826FE" w14:textId="77777777" w:rsidR="001D1404" w:rsidRDefault="001D1404" w:rsidP="001D707E">
            <w:pPr>
              <w:jc w:val="center"/>
            </w:pPr>
          </w:p>
        </w:tc>
        <w:tc>
          <w:tcPr>
            <w:tcW w:w="1476" w:type="pct"/>
            <w:vAlign w:val="bottom"/>
          </w:tcPr>
          <w:p w14:paraId="18ACB472" w14:textId="77777777" w:rsidR="001D1404" w:rsidRPr="00B5063B" w:rsidRDefault="001D1404" w:rsidP="001D707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ONNALYN B. MONTALLANA, MIT</w:t>
            </w:r>
          </w:p>
        </w:tc>
        <w:tc>
          <w:tcPr>
            <w:tcW w:w="1024" w:type="pct"/>
            <w:tcBorders>
              <w:bottom w:val="single" w:sz="4" w:space="0" w:color="auto"/>
            </w:tcBorders>
          </w:tcPr>
          <w:p w14:paraId="3493288C" w14:textId="77777777" w:rsidR="001D1404" w:rsidRDefault="001D1404" w:rsidP="001D707E">
            <w:pPr>
              <w:jc w:val="center"/>
            </w:pPr>
          </w:p>
        </w:tc>
      </w:tr>
      <w:tr w:rsidR="001D1404" w14:paraId="026C218F" w14:textId="77777777" w:rsidTr="001D707E">
        <w:tc>
          <w:tcPr>
            <w:tcW w:w="1476" w:type="pct"/>
          </w:tcPr>
          <w:p w14:paraId="3BAF223B" w14:textId="77777777" w:rsidR="001D1404" w:rsidRPr="00B5063B" w:rsidRDefault="001D1404" w:rsidP="001D707E">
            <w:pPr>
              <w:jc w:val="center"/>
            </w:pPr>
            <w:r>
              <w:t>Research Coordinator</w:t>
            </w:r>
          </w:p>
        </w:tc>
        <w:tc>
          <w:tcPr>
            <w:tcW w:w="1024" w:type="pct"/>
            <w:tcBorders>
              <w:top w:val="single" w:sz="4" w:space="0" w:color="auto"/>
            </w:tcBorders>
          </w:tcPr>
          <w:p w14:paraId="48C1104B" w14:textId="77777777" w:rsidR="001D1404" w:rsidRDefault="001D1404" w:rsidP="001D707E">
            <w:pPr>
              <w:jc w:val="center"/>
            </w:pPr>
            <w:r>
              <w:t>Date</w:t>
            </w:r>
          </w:p>
        </w:tc>
        <w:tc>
          <w:tcPr>
            <w:tcW w:w="1476" w:type="pct"/>
          </w:tcPr>
          <w:p w14:paraId="319AE570" w14:textId="77777777" w:rsidR="001D1404" w:rsidRDefault="001D1404" w:rsidP="001D707E">
            <w:pPr>
              <w:jc w:val="center"/>
            </w:pPr>
            <w:r>
              <w:t>Department Chairperson</w:t>
            </w:r>
          </w:p>
        </w:tc>
        <w:tc>
          <w:tcPr>
            <w:tcW w:w="1024" w:type="pct"/>
            <w:tcBorders>
              <w:top w:val="single" w:sz="4" w:space="0" w:color="auto"/>
            </w:tcBorders>
          </w:tcPr>
          <w:p w14:paraId="1E60CB83" w14:textId="77777777" w:rsidR="001D1404" w:rsidRDefault="001D1404" w:rsidP="001D707E">
            <w:pPr>
              <w:jc w:val="center"/>
            </w:pPr>
            <w:r>
              <w:t>Date</w:t>
            </w:r>
          </w:p>
        </w:tc>
      </w:tr>
    </w:tbl>
    <w:p w14:paraId="5E166CAF" w14:textId="77777777" w:rsidR="0030273D" w:rsidRPr="001D1404" w:rsidRDefault="0030273D" w:rsidP="001D1404"/>
    <w:sectPr w:rsidR="0030273D" w:rsidRPr="001D1404" w:rsidSect="008640C9">
      <w:head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BCF08" w14:textId="77777777" w:rsidR="00BD303B" w:rsidRDefault="00BD303B" w:rsidP="008640C9">
      <w:r>
        <w:separator/>
      </w:r>
    </w:p>
  </w:endnote>
  <w:endnote w:type="continuationSeparator" w:id="0">
    <w:p w14:paraId="614E9EB8" w14:textId="77777777" w:rsidR="00BD303B" w:rsidRDefault="00BD303B" w:rsidP="00864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E6D7E6" w14:textId="77777777" w:rsidR="00BD303B" w:rsidRDefault="00BD303B" w:rsidP="008640C9">
      <w:r>
        <w:separator/>
      </w:r>
    </w:p>
  </w:footnote>
  <w:footnote w:type="continuationSeparator" w:id="0">
    <w:p w14:paraId="38EBF8B4" w14:textId="77777777" w:rsidR="00BD303B" w:rsidRDefault="00BD303B" w:rsidP="00864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4"/>
      <w:gridCol w:w="5037"/>
      <w:gridCol w:w="1995"/>
    </w:tblGrid>
    <w:tr w:rsidR="008640C9" w14:paraId="76891D7C" w14:textId="77777777" w:rsidTr="008640C9">
      <w:tc>
        <w:tcPr>
          <w:tcW w:w="1105" w:type="pct"/>
          <w:vAlign w:val="center"/>
        </w:tcPr>
        <w:p w14:paraId="207C7959" w14:textId="77777777" w:rsidR="008640C9" w:rsidRDefault="008640C9" w:rsidP="008640C9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053D21ED" wp14:editId="154B2896">
                <wp:extent cx="685800" cy="685800"/>
                <wp:effectExtent l="0" t="0" r="0" b="0"/>
                <wp:docPr id="1" name="Picture 1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90" w:type="pct"/>
        </w:tcPr>
        <w:p w14:paraId="62481270" w14:textId="77777777" w:rsidR="008640C9" w:rsidRPr="0046545D" w:rsidRDefault="008640C9" w:rsidP="008640C9">
          <w:pPr>
            <w:pStyle w:val="Header"/>
            <w:jc w:val="center"/>
          </w:pPr>
          <w:r w:rsidRPr="0046545D">
            <w:t>Republic of the Philippines</w:t>
          </w:r>
        </w:p>
        <w:p w14:paraId="01F83AFE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2AFBCFC2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</w:t>
          </w:r>
          <w:r>
            <w:rPr>
              <w:b/>
              <w:bCs/>
            </w:rPr>
            <w:t xml:space="preserve"> City</w:t>
          </w:r>
          <w:r w:rsidRPr="0046545D">
            <w:rPr>
              <w:b/>
              <w:bCs/>
            </w:rPr>
            <w:t xml:space="preserve"> Campus</w:t>
          </w:r>
        </w:p>
        <w:p w14:paraId="195E02C6" w14:textId="77777777" w:rsidR="008640C9" w:rsidRPr="0046545D" w:rsidRDefault="008640C9" w:rsidP="008640C9">
          <w:pPr>
            <w:pStyle w:val="Header"/>
            <w:jc w:val="center"/>
          </w:pPr>
          <w:r w:rsidRPr="0046545D">
            <w:t>SHIV, Molino VI, City of Bacoor</w:t>
          </w:r>
        </w:p>
        <w:p w14:paraId="469D2060" w14:textId="77777777" w:rsidR="008640C9" w:rsidRDefault="008640C9" w:rsidP="008640C9">
          <w:pPr>
            <w:pStyle w:val="Header"/>
            <w:jc w:val="center"/>
          </w:pPr>
          <w:r>
            <w:sym w:font="Wingdings 2" w:char="F027"/>
          </w:r>
          <w:r w:rsidRPr="0046545D">
            <w:t xml:space="preserve"> (046) 476-5029</w:t>
          </w:r>
        </w:p>
        <w:p w14:paraId="14EFD06E" w14:textId="77777777" w:rsidR="008640C9" w:rsidRDefault="008640C9" w:rsidP="008640C9">
          <w:pPr>
            <w:pStyle w:val="Header"/>
            <w:jc w:val="center"/>
          </w:pPr>
          <w:r w:rsidRPr="005F7127">
            <w:sym w:font="Wingdings" w:char="F02A"/>
          </w:r>
          <w:r>
            <w:t xml:space="preserve"> </w:t>
          </w:r>
          <w:r w:rsidRPr="00D902F4">
            <w:t>cvsubacoor@cvsu.edu.ph</w:t>
          </w:r>
        </w:p>
      </w:tc>
      <w:tc>
        <w:tcPr>
          <w:tcW w:w="1105" w:type="pct"/>
          <w:vAlign w:val="center"/>
        </w:tcPr>
        <w:p w14:paraId="4F1BBF5C" w14:textId="230F38A2" w:rsidR="008640C9" w:rsidRDefault="008640C9" w:rsidP="008640C9">
          <w:pPr>
            <w:pStyle w:val="Header"/>
            <w:jc w:val="left"/>
          </w:pPr>
        </w:p>
      </w:tc>
    </w:tr>
  </w:tbl>
  <w:p w14:paraId="1077EA2F" w14:textId="77777777" w:rsidR="008640C9" w:rsidRDefault="008640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mwrAUAz5uTSSwAAAA="/>
  </w:docVars>
  <w:rsids>
    <w:rsidRoot w:val="009E532C"/>
    <w:rsid w:val="00000BDD"/>
    <w:rsid w:val="00004A4B"/>
    <w:rsid w:val="00013E3E"/>
    <w:rsid w:val="000428D8"/>
    <w:rsid w:val="00082EAB"/>
    <w:rsid w:val="000A1E96"/>
    <w:rsid w:val="000D430C"/>
    <w:rsid w:val="00107459"/>
    <w:rsid w:val="001841B7"/>
    <w:rsid w:val="001D1404"/>
    <w:rsid w:val="001F7B75"/>
    <w:rsid w:val="00215963"/>
    <w:rsid w:val="00225669"/>
    <w:rsid w:val="00246316"/>
    <w:rsid w:val="002A18D0"/>
    <w:rsid w:val="002C1FF6"/>
    <w:rsid w:val="002E52CA"/>
    <w:rsid w:val="0030273D"/>
    <w:rsid w:val="003531B2"/>
    <w:rsid w:val="003A6DE2"/>
    <w:rsid w:val="003D5058"/>
    <w:rsid w:val="003E0E03"/>
    <w:rsid w:val="0041291A"/>
    <w:rsid w:val="00485435"/>
    <w:rsid w:val="004860CE"/>
    <w:rsid w:val="004C127F"/>
    <w:rsid w:val="004C19EC"/>
    <w:rsid w:val="004F007D"/>
    <w:rsid w:val="0057592C"/>
    <w:rsid w:val="00576368"/>
    <w:rsid w:val="005B268F"/>
    <w:rsid w:val="005B6645"/>
    <w:rsid w:val="00601688"/>
    <w:rsid w:val="006229B1"/>
    <w:rsid w:val="006B52F4"/>
    <w:rsid w:val="006E0B59"/>
    <w:rsid w:val="0072542F"/>
    <w:rsid w:val="0073396B"/>
    <w:rsid w:val="00734D92"/>
    <w:rsid w:val="00754F40"/>
    <w:rsid w:val="0076053C"/>
    <w:rsid w:val="00764506"/>
    <w:rsid w:val="007C0983"/>
    <w:rsid w:val="007C0F95"/>
    <w:rsid w:val="00802E3E"/>
    <w:rsid w:val="00850014"/>
    <w:rsid w:val="008640C9"/>
    <w:rsid w:val="008907BA"/>
    <w:rsid w:val="008F348A"/>
    <w:rsid w:val="0090268C"/>
    <w:rsid w:val="00954488"/>
    <w:rsid w:val="009C513A"/>
    <w:rsid w:val="009E1419"/>
    <w:rsid w:val="009E532C"/>
    <w:rsid w:val="00A26EC8"/>
    <w:rsid w:val="00A30DFF"/>
    <w:rsid w:val="00A77191"/>
    <w:rsid w:val="00A80497"/>
    <w:rsid w:val="00A9623F"/>
    <w:rsid w:val="00AA2069"/>
    <w:rsid w:val="00AC0BF8"/>
    <w:rsid w:val="00AE0D4C"/>
    <w:rsid w:val="00B65B86"/>
    <w:rsid w:val="00B70031"/>
    <w:rsid w:val="00B83DC3"/>
    <w:rsid w:val="00BB6790"/>
    <w:rsid w:val="00BD303B"/>
    <w:rsid w:val="00C243EC"/>
    <w:rsid w:val="00C576EE"/>
    <w:rsid w:val="00C63974"/>
    <w:rsid w:val="00C7518C"/>
    <w:rsid w:val="00C80A3B"/>
    <w:rsid w:val="00CA68DD"/>
    <w:rsid w:val="00CC2D85"/>
    <w:rsid w:val="00CE2EFD"/>
    <w:rsid w:val="00CE4D44"/>
    <w:rsid w:val="00D054DE"/>
    <w:rsid w:val="00D05E6E"/>
    <w:rsid w:val="00D4474A"/>
    <w:rsid w:val="00D65E12"/>
    <w:rsid w:val="00D7371F"/>
    <w:rsid w:val="00DD3EE2"/>
    <w:rsid w:val="00E218EE"/>
    <w:rsid w:val="00E33831"/>
    <w:rsid w:val="00E6441D"/>
    <w:rsid w:val="00E65D42"/>
    <w:rsid w:val="00F36AC8"/>
    <w:rsid w:val="00F62AED"/>
    <w:rsid w:val="00F84EBC"/>
    <w:rsid w:val="00FA23CA"/>
    <w:rsid w:val="00FE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  <w:style w:type="paragraph" w:styleId="Header">
    <w:name w:val="header"/>
    <w:basedOn w:val="Normal"/>
    <w:link w:val="Head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0C9"/>
    <w:rPr>
      <w:rFonts w:ascii="Arial" w:hAnsi="Arial" w:cs="Arial"/>
      <w:lang w:val="en-PH"/>
    </w:rPr>
  </w:style>
  <w:style w:type="paragraph" w:styleId="Footer">
    <w:name w:val="footer"/>
    <w:basedOn w:val="Normal"/>
    <w:link w:val="Foot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0C9"/>
    <w:rPr>
      <w:rFonts w:ascii="Arial" w:hAnsi="Arial" w:cs="Arial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9ABC-B9B0-42EE-B733-9E0DD5790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1</Pages>
  <Words>69</Words>
  <Characters>397</Characters>
  <Application>Microsoft Office Word</Application>
  <DocSecurity>0</DocSecurity>
  <Lines>3</Lines>
  <Paragraphs>1</Paragraphs>
  <ScaleCrop>false</ScaleCrop>
  <Company/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83</cp:revision>
  <cp:lastPrinted>2022-03-06T08:35:00Z</cp:lastPrinted>
  <dcterms:created xsi:type="dcterms:W3CDTF">2022-01-17T06:44:00Z</dcterms:created>
  <dcterms:modified xsi:type="dcterms:W3CDTF">2022-03-06T20:44:00Z</dcterms:modified>
</cp:coreProperties>
</file>